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2_MPAS_we_need</w:t>
      </w:r>
    </w:p>
    <w:bookmarkStart w:id="27" w:name="protected-areas"/>
    <w:p>
      <w:pPr>
        <w:pStyle w:val="Heading1"/>
      </w:pPr>
      <w:r>
        <w:t xml:space="preserve">Protected Areas</w:t>
      </w:r>
    </w:p>
    <w:p>
      <w:pPr>
        <w:pStyle w:val="FirstParagraph"/>
      </w:pPr>
      <w:r>
        <w:t xml:space="preserve">The public WDPA dataset was obtained in September 2024, and it was processed by first excluding terrestrial areas and Other Effective area-based Conservation Measures (OECMs). Overlapping polygons were removed, and the dataset was cleaned using the</w:t>
      </w:r>
      <w:r>
        <w:t xml:space="preserve"> </w:t>
      </w:r>
      <w:r>
        <w:rPr>
          <w:rStyle w:val="VerbatimChar"/>
        </w:rPr>
        <w:t xml:space="preserve">wdpa_clean()</w:t>
      </w:r>
      <w:r>
        <w:t xml:space="preserve"> </w:t>
      </w:r>
      <w:r>
        <w:t xml:space="preserve">function from the</w:t>
      </w:r>
      <w:r>
        <w:t xml:space="preserve"> </w:t>
      </w:r>
      <w:r>
        <w:rPr>
          <w:rStyle w:val="VerbatimChar"/>
        </w:rPr>
        <w:t xml:space="preserve">wdpar</w:t>
      </w:r>
      <w:r>
        <w:t xml:space="preserve"> </w:t>
      </w:r>
      <w:r>
        <w:t xml:space="preserve">R package. We also removed degazetted MPAs, such as the Phoenix Islands Protected Area (PIPA), and corrected erroneous polygons, including the Palau MPA. To ensure accuracy, any land areas (Sayre et al (2019)) were removed and the marine area (in km²) of each MPA was recalculated. To remove any noise product of the cleaning process, MPA zones smaller than 0.001 km2 and those with less than 1% of its area marine were excluded.</w:t>
      </w:r>
    </w:p>
    <w:p>
      <w:pPr>
        <w:pStyle w:val="BodyText"/>
      </w:pPr>
      <w:r>
        <w:t xml:space="preserve">The final dataset contains 12676 MPAs, covering a total of 30 million km², which represents 8.18% of the ocean. The median size of these MPAs is 1.53 km², with an average size of 2263.98 km².</w:t>
      </w:r>
    </w:p>
    <w:tbl>
      <w:tblPr>
        <w:tblStyle w:val="FigureTable"/>
        <w:tblW w:type="auto" w:w="0"/>
        <w:tblLook w:firstRow="0" w:lastRow="0" w:firstColumn="0" w:lastColumn="0"/>
        <w:jc w:val="center"/>
      </w:tblPr>
      <w:tblGrid>
        <w:gridCol w:w="7920"/>
      </w:tblGrid>
      <w:tr>
        <w:tc>
          <w:tcPr/>
          <w:p>
            <w:pPr>
              <w:pStyle w:val="Compact"/>
              <w:jc w:val="center"/>
            </w:pPr>
            <w:r>
              <w:t xml:space="preserve">Marine Protected Areas (MPAs) of the world. Areas classified as incompatible with conservation are shown in yellow. Source: WDPA, 2024</w:t>
            </w:r>
          </w:p>
        </w:tc>
      </w:tr>
    </w:tbl>
    <w:p>
      <w:pPr>
        <w:pStyle w:val="ImageCaption"/>
      </w:pPr>
      <w:r>
        <w:t xml:space="preserve">Marine Protected Areas (MPAs) of the world. Areas classified as incompatible with conservation are shown in yellow. Source: WDPA, 2024</w:t>
      </w:r>
    </w:p>
    <w:p>
      <w:pPr>
        <w:pStyle w:val="BodyText"/>
      </w:pPr>
      <w:r>
        <w:t xml:space="preserve">Most of the MPAs are in this scenario have not been assessed by MPA Guide (n = 10316, 3% of the ocean), followed by 233 MPAs considered incompatible with conservation (2.68% of the ocea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rotection Lev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 of MP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 size (km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size (km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ndard deviation size (km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rotected area (km2)</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 of oce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4.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92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56,647.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01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88,313.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patib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642.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246.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08,554.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gh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8.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5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3,614.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0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8,848.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8.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5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71,218.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r>
    </w:tbl>
    <w:p>
      <w:pPr>
        <w:pStyle w:val="BodyText"/>
      </w:pPr>
      <w:r>
        <w:t xml:space="preserve">Almost 50% of the MPAs in the dataset are less than 1 km2 in size, with a global median size of 1.5 km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Size bin (km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 of MP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 of MP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 size (km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size (km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ndard deviation size (km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rotected area (km2)</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 of oce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6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275.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5,13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0-1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9,195.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1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8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3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21,00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1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18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8,03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73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41,70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2</w:t>
            </w:r>
          </w:p>
        </w:tc>
      </w:tr>
    </w:tbl>
    <w:p>
      <w:pPr>
        <w:pStyle w:val="BodyText"/>
      </w:pPr>
      <w:r>
        <w:drawing>
          <wp:inline>
            <wp:extent cx="5334000" cy="3733800"/>
            <wp:effectExtent b="0" l="0" r="0" t="0"/>
            <wp:docPr descr="" title="" id="21" name="Picture"/>
            <a:graphic>
              <a:graphicData uri="http://schemas.openxmlformats.org/drawingml/2006/picture">
                <pic:pic>
                  <pic:nvPicPr>
                    <pic:cNvPr descr="02_MPAs_we_need_files/figure-docx/unnamed-chunk-6-1.png" id="22" name="Picture"/>
                    <pic:cNvPicPr>
                      <a:picLocks noChangeArrowheads="1" noChangeAspect="1"/>
                    </pic:cNvPicPr>
                  </pic:nvPicPr>
                  <pic:blipFill>
                    <a:blip r:embed="rId20"/>
                    <a:stretch>
                      <a:fillRect/>
                    </a:stretch>
                  </pic:blipFill>
                  <pic:spPr bwMode="auto">
                    <a:xfrm>
                      <a:off x="0" y="0"/>
                      <a:ext cx="5334000" cy="3733800"/>
                    </a:xfrm>
                    <a:prstGeom prst="rect">
                      <a:avLst/>
                    </a:prstGeom>
                    <a:noFill/>
                    <a:ln w="9525">
                      <a:noFill/>
                      <a:headEnd/>
                      <a:tailEnd/>
                    </a:ln>
                  </pic:spPr>
                </pic:pic>
              </a:graphicData>
            </a:graphic>
          </wp:inline>
        </w:drawing>
      </w:r>
    </w:p>
    <w:bookmarkStart w:id="26" w:name="inside-12nm"/>
    <w:p>
      <w:pPr>
        <w:pStyle w:val="Heading2"/>
      </w:pPr>
      <w:r>
        <w:t xml:space="preserve">Inside 12nm</w:t>
      </w:r>
    </w:p>
    <w:p>
      <w:pPr>
        <w:pStyle w:val="SourceCode"/>
      </w:pPr>
      <w:r>
        <w:rPr>
          <w:rStyle w:val="VerbatimChar"/>
        </w:rPr>
        <w:t xml:space="preserve">Reading layer `s1_MPAs_with_12nm_area' from data source </w:t>
      </w:r>
      <w:r>
        <w:br/>
      </w:r>
      <w:r>
        <w:rPr>
          <w:rStyle w:val="VerbatimChar"/>
        </w:rPr>
        <w:t xml:space="preserve">  `/Users/marinedatascience/Library/CloudStorage/GoogleDrive-marine.data.science@ngs.org/.shortcut-targets-by-id/16vjFvzPNgx8MuRqNqZj-Uqc08bkAVKqX/Pristine Seas/SCIENCE/projects/prj-MPAs-to-30x30/data/output/s1_MPAs_with_12nm_area.gpkg' </w:t>
      </w:r>
      <w:r>
        <w:br/>
      </w:r>
      <w:r>
        <w:rPr>
          <w:rStyle w:val="VerbatimChar"/>
        </w:rPr>
        <w:t xml:space="preserve">  using driver `GPKG'</w:t>
      </w:r>
      <w:r>
        <w:br/>
      </w:r>
      <w:r>
        <w:rPr>
          <w:rStyle w:val="VerbatimChar"/>
        </w:rPr>
        <w:t xml:space="preserve">Simple feature collection with 13051 features and 2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99790 ymin: -8352758 xmax: 17121790 ymax: 8368880</w:t>
      </w:r>
      <w:r>
        <w:br/>
      </w:r>
      <w:r>
        <w:rPr>
          <w:rStyle w:val="VerbatimChar"/>
        </w:rPr>
        <w:t xml:space="preserve">Projected CRS: WGS 84 / Equal Earth Greenwich</w:t>
      </w:r>
    </w:p>
    <w:p>
      <w:pPr>
        <w:pStyle w:val="FirstParagraph"/>
      </w:pPr>
      <w:r>
        <w:t xml:space="preserve">We classified MPAs as inside territorial waters if at least 90% of its total area falls within 12nm from the coast. Else, if territorial waters represented less than 10% of the MPA area, it was considered as outside (12-200nm). A total of 11924 MPAs (94 % of total) fall within the territorial seas of countries yet they represent only 0.31% of the ocean. The median size of these MPAs is 1.16 km². On the other hand, MPAs outside territorial waters represent 7.88% of the ocean, with a median size of 1134.75 km².</w:t>
      </w:r>
    </w:p>
    <w:p>
      <w:pPr>
        <w:pStyle w:val="BodyText"/>
      </w:pPr>
      <w:r>
        <w:drawing>
          <wp:inline>
            <wp:extent cx="5334000" cy="4267200"/>
            <wp:effectExtent b="0" l="0" r="0" t="0"/>
            <wp:docPr descr="" title="" id="24" name="Picture"/>
            <a:graphic>
              <a:graphicData uri="http://schemas.openxmlformats.org/drawingml/2006/picture">
                <pic:pic>
                  <pic:nvPicPr>
                    <pic:cNvPr descr="02_MPAs_we_need_files/figure-docx/unnamed-chunk-9-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bookmarkEnd w:id="26"/>
    <w:bookmarkEnd w:id="27"/>
    <w:bookmarkStart w:id="36" w:name="analysis"/>
    <w:p>
      <w:pPr>
        <w:pStyle w:val="Heading1"/>
      </w:pPr>
      <w:r>
        <w:t xml:space="preserve">Analysis</w:t>
      </w:r>
    </w:p>
    <w:bookmarkStart w:id="32" w:name="mpa-coverage-assessment"/>
    <w:p>
      <w:pPr>
        <w:pStyle w:val="Heading2"/>
      </w:pPr>
      <w:r>
        <w:t xml:space="preserve">MPA Coverage assessment</w:t>
      </w:r>
    </w:p>
    <w:p>
      <w:pPr>
        <w:pStyle w:val="FirstParagraph"/>
      </w:pPr>
      <w:r>
        <w:t xml:space="preserve">To calculate the percentage of each country’s EEZ and territorial seas that are protected, we first intersected the EEZ and territorial seas files with a single polygon of MPAs, created by dissolving all individual MPA polygons using the st_union function in R. We then estimated the area of the resulting intersections, representing the protected areas within each EEZ and territorial sea. These protected areas were left-joined with the corresponding EEZ and territorial seas files, and the percentage of protection was calculated relative to the total area of each EEZ and territorial sea.</w:t>
      </w:r>
    </w:p>
    <w:p>
      <w:pPr>
        <w:pStyle w:val="BodyText"/>
      </w:pPr>
      <w:r>
        <w:t xml:space="preserve">To date, 12 sovereign nations have reached or exceed the 30% protection goals. These ar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overeign st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EZ area (km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EZ protected (%)</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erritorial waters (km2)</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Territorial waters protected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la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6,4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85,52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8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nam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3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5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3,4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7,0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man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8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8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12,79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0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68,7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3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g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mb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7,9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8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ychel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1,52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49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29,86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4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therland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8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5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8</w:t>
            </w:r>
          </w:p>
        </w:tc>
      </w:tr>
    </w:tbl>
    <w:tbl>
      <w:tblPr>
        <w:tblStyle w:val="FigureTable"/>
        <w:tblW w:type="auto" w:w="0"/>
        <w:tblLook w:firstRow="0" w:lastRow="0" w:firstColumn="0" w:lastColumn="0"/>
        <w:jc w:val="center"/>
      </w:tblPr>
      <w:tblGrid>
        <w:gridCol w:w="7920"/>
      </w:tblGrid>
      <w:tr>
        <w:tc>
          <w:tcPr/>
          <w:p>
            <w:pPr>
              <w:pStyle w:val="Compact"/>
              <w:jc w:val="center"/>
            </w:pPr>
            <w:r>
              <w:t xml:space="preserve">Protection of the world’s territorial waters. Each nation’s territorial waters is split into its corresponding IHO areas and the % protection is calculated for each zone</w:t>
            </w:r>
          </w:p>
        </w:tc>
      </w:tr>
    </w:tbl>
    <w:p>
      <w:pPr>
        <w:pStyle w:val="ImageCaption"/>
      </w:pPr>
      <w:r>
        <w:t xml:space="preserve">Protection of the world’s territorial waters. Each nation’s territorial waters is split into its corresponding IHO areas and the % protection is calculated for each zone</w:t>
      </w:r>
    </w:p>
    <w:bookmarkStart w:id="31" w:name="n-mpas-needed-to-reach-30-protection"/>
    <w:p>
      <w:pPr>
        <w:pStyle w:val="Heading3"/>
      </w:pPr>
      <w:r>
        <w:t xml:space="preserve">N MPAs needed to reach 30% protection</w:t>
      </w:r>
    </w:p>
    <w:p>
      <w:pPr>
        <w:pStyle w:val="FirstParagraph"/>
      </w:pPr>
      <w:r>
        <w:t xml:space="preserve">To estimate the number of MPAs required to achieve 30% protection, we first aggregated the protected area coverage by sovereign states, as they are the entities committed to the 30x30 target, rather than individual territories or sections of the EEZ. For sovereign nations with less than 30% of their EEZ currently protected, we determined the area needed to reach 30% protection of both their territorial seas and the 12-200 nautical mile portion of their EEZ. The required area was then divided by the assumed size of new MPAs: 10 km² for territorial waters and 100,000 km² for the 12-200 nautical mile zone. For nations already meeting or exceeding the 30% target, the number of additional MPAs needed was set to zero.</w:t>
      </w:r>
    </w:p>
    <w:p>
      <w:pPr>
        <w:pStyle w:val="BodyText"/>
      </w:pPr>
      <w:r>
        <w:t xml:space="preserve">We find that we need to create 299 large MPAs and 185994 small MPAs to reach the 30% target by 2023. The total area needed to reach the 30% target is 22 million km².</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 large MP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 small MPA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rea to protect (km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st Asia &amp; Pacif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68,3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rope &amp; Central A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7,2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b-Saharan Af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5,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 Ame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5,3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tin America &amp; Caribb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9,8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A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6,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ddle East &amp; North Af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6,782</w:t>
            </w:r>
          </w:p>
        </w:tc>
      </w:tr>
    </w:tbl>
    <w:p>
      <w:pPr>
        <w:pStyle w:val="BodyText"/>
      </w:pPr>
      <w:r>
        <w:drawing>
          <wp:inline>
            <wp:extent cx="5334000" cy="4445000"/>
            <wp:effectExtent b="0" l="0" r="0" t="0"/>
            <wp:docPr descr="" title="" id="29" name="Picture"/>
            <a:graphic>
              <a:graphicData uri="http://schemas.openxmlformats.org/drawingml/2006/picture">
                <pic:pic>
                  <pic:nvPicPr>
                    <pic:cNvPr descr="02_MPAs_we_need_files/figure-docx/unnamed-chunk-13-1.png" id="30" name="Picture"/>
                    <pic:cNvPicPr>
                      <a:picLocks noChangeArrowheads="1" noChangeAspect="1"/>
                    </pic:cNvPicPr>
                  </pic:nvPicPr>
                  <pic:blipFill>
                    <a:blip r:embed="rId28"/>
                    <a:stretch>
                      <a:fillRect/>
                    </a:stretch>
                  </pic:blipFill>
                  <pic:spPr bwMode="auto">
                    <a:xfrm>
                      <a:off x="0" y="0"/>
                      <a:ext cx="5334000" cy="4445000"/>
                    </a:xfrm>
                    <a:prstGeom prst="rect">
                      <a:avLst/>
                    </a:prstGeom>
                    <a:noFill/>
                    <a:ln w="9525">
                      <a:noFill/>
                      <a:headEnd/>
                      <a:tailEnd/>
                    </a:ln>
                  </pic:spPr>
                </pic:pic>
              </a:graphicData>
            </a:graphic>
          </wp:inline>
        </w:drawing>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EEZ</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Territorial waters</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 MPA needed</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bottom w:val="single" w:sz="16" w:space="0" w:color="D3D3D3"/>
            </w:tcBorders>
          </w:tcPr>
          <w:p>
            <w:pPr>
              <w:spacing w:before="0" w:after="60"/>
              <w:keepNext/>
              <w:jc w:val="end"/>
            </w:pPr>
            <w:r>
              <w:rPr>
                <w:rFonts w:ascii="Calibri" w:hAnsi="Calibri"/>
                <w:sz w:val="20"/>
              </w:rPr>
              <w:t xml:space="default">Area (km2)</w:t>
            </w:r>
          </w:p>
        </w:tc>
        <w:tc>
          <w:tcPr>
            <w:tcBorders>
              <w:bottom w:val="single" w:sz="16" w:space="0" w:color="D3D3D3"/>
            </w:tcBorders>
          </w:tcPr>
          <w:p>
            <w:pPr>
              <w:spacing w:before="0" w:after="60"/>
              <w:keepNext/>
              <w:jc w:val="end"/>
            </w:pPr>
            <w:r>
              <w:rPr>
                <w:rFonts w:ascii="Calibri" w:hAnsi="Calibri"/>
                <w:sz w:val="20"/>
              </w:rPr>
              <w:t xml:space="default">Protected area (km2)</w:t>
            </w:r>
          </w:p>
        </w:tc>
        <w:tc>
          <w:tcPr>
            <w:tcBorders>
              <w:bottom w:val="single" w:sz="16" w:space="0" w:color="D3D3D3"/>
            </w:tcBorders>
          </w:tcPr>
          <w:p>
            <w:pPr>
              <w:spacing w:before="0" w:after="60"/>
              <w:keepNext/>
              <w:jc w:val="end"/>
            </w:pPr>
            <w:r>
              <w:rPr>
                <w:rFonts w:ascii="Calibri" w:hAnsi="Calibri"/>
                <w:sz w:val="20"/>
              </w:rPr>
              <w:t xml:space="default">Area (km2)</w:t>
            </w:r>
          </w:p>
        </w:tc>
        <w:tc>
          <w:tcPr>
            <w:tcBorders>
              <w:bottom w:val="single" w:sz="16" w:space="0" w:color="D3D3D3"/>
            </w:tcBorders>
          </w:tcPr>
          <w:p>
            <w:pPr>
              <w:spacing w:before="0" w:after="60"/>
              <w:keepNext/>
              <w:jc w:val="end"/>
            </w:pPr>
            <w:r>
              <w:rPr>
                <w:rFonts w:ascii="Calibri" w:hAnsi="Calibri"/>
                <w:sz w:val="20"/>
              </w:rPr>
              <w:t xml:space="default">Protected area (km2)</w:t>
            </w:r>
          </w:p>
        </w:tc>
        <w:tc>
          <w:tcPr>
            <w:tcBorders>
              <w:bottom w:val="single" w:sz="16" w:space="0" w:color="D3D3D3"/>
            </w:tcBorders>
          </w:tcPr>
          <w:p>
            <w:pPr>
              <w:spacing w:before="0" w:after="60"/>
              <w:keepNext/>
              <w:jc w:val="end"/>
            </w:pPr>
            <w:r>
              <w:rPr>
                <w:rFonts w:ascii="Calibri" w:hAnsi="Calibri"/>
                <w:sz w:val="20"/>
              </w:rPr>
              <w:t xml:space="default">Large</w:t>
            </w:r>
          </w:p>
        </w:tc>
        <w:tc>
          <w:tcPr>
            <w:tcBorders>
              <w:bottom w:val="single" w:sz="16" w:space="0" w:color="D3D3D3"/>
            </w:tcBorders>
          </w:tcPr>
          <w:p>
            <w:pPr>
              <w:spacing w:before="0" w:after="60"/>
              <w:keepNext/>
              <w:jc w:val="end"/>
            </w:pPr>
            <w:r>
              <w:rPr>
                <w:rFonts w:ascii="Calibri" w:hAnsi="Calibri"/>
                <w:sz w:val="20"/>
              </w:rPr>
              <w:t xml:space="default">Small</w:t>
            </w:r>
          </w:p>
        </w:tc>
        <w:tc>
          <w:tcPr>
            <w:tcBorders>
              <w:bottom w:val="single" w:sz="16" w:space="0" w:color="D3D3D3"/>
              <w:end w:val="single" w:space="0" w:color="D3D3D3"/>
            </w:tcBorders>
          </w:tcPr>
          <w:p>
            <w:pPr>
              <w:spacing w:before="0" w:after="60"/>
              <w:keepNext/>
              <w:jc w:val="end"/>
            </w:pPr>
            <w:r>
              <w:rPr>
                <w:rFonts w:ascii="Calibri" w:hAnsi="Calibri"/>
                <w:sz w:val="20"/>
              </w:rPr>
              <w:t xml:space="default">Area (km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ba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 (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ge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 (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 (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3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58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7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igua &amp; Barbu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4 (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3 (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5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35 (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89 (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3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34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0771 (4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7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759 (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ham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97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84 (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9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70 (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8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hr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2 (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 (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glade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51 (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8 (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rbad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 (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g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2 (3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 (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iz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4 (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1 (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n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4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snia &amp; Herzegov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z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7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3428 (2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24 (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une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 (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lga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2 (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7 (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bo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6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4 (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4 (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ero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2 (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2 (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a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406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9822 (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6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614 (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23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pe Ver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19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8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8 (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4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68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394 (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3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449 (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3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7 (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56 (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3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mb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79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402 (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00 (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26 (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3 (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go - Brazzavil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6 (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2 (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go - Kinsha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 (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sta 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1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542 (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 (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at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07 (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91 (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2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1 (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78 (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9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ypr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4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78 (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2 (2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ôte d’Ivoi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5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nmar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8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13 (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6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31 (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6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jibout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 (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 (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ican Republ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6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411 (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26 (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7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548 (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530 (7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7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gy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69 (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7 (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 Salvad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 (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 (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uatorial Guin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6 (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9 (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rit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o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64 (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39 (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j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2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04 (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00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6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5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79 (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4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8 (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29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8702 (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4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531 (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b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910 (2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2 (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mb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 (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 (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rg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 (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 (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man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 (4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93 (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ha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ee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9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08 (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5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90 (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7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ena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6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5 (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5 (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in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 (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9 (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inea-Bissa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8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2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3 (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ya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 (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5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7 (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8 (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dur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32 (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56 (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9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e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3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8 (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5 (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7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3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 (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 (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one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92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580 (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6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549 (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91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2 (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6 (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e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8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87 (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9 (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6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ra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 (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 (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ta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64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729 (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44 (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ma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5 (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3 (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p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65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630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2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657 (2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3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d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ny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2 (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2 (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ribat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0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9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 (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9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uwai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 (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 (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tv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31 (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72 (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ban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 (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be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7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 (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4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by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thua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5 (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3 (5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dagasc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6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71 (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4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58 (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30 (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87 (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d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3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8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 (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5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9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33 (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2 (6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shall Island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05 (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6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6 (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25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urita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5 (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84 (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uriti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5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 (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 (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77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xi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87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3249 (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4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410 (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8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nesia (Federated States o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7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 (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22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 (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 (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tenegr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 (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 (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oc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4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8 (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8 (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zambiq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2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76 (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4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58 (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7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yanmar (Burm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7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0 (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6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0 (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mib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22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79 (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75 (2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ur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7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therland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48 (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32 (5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 Zea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12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6430 (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61 (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caragu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8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05 (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77 (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ge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 (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6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 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w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626 (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44 (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4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m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4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444 (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33 (7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5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kist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 (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la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6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041 (7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2 (2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lestinian Territor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nam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680 (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7 (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pua New Guin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9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6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0 (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6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4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431 (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31 (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9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ippin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47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87 (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17 (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77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93 (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08 (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8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136 (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9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95 (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4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at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0 (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0 (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ma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99 (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6 (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us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305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150 (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9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31 (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3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mo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4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 (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udi Arab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12 (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98 (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ne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5 (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8 (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4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ychel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15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6820 (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4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40 (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erra Le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5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5 (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5 (2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ap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love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 (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 (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lomon Island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27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1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4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7 (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3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1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4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Af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75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402 (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54 (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8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Kor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64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58 (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8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6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715 (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3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613 (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5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ri Lank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 (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7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 Kitts &amp; Nev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 (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 (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 Luc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 (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 (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 Vincent &amp; Grenadin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 (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 (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8 (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2 (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ina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6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5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5 (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ed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46 (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25 (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ão Tomé &amp; Prínci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8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 (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nza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62 (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83 (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85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67 (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59 (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8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or-Les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4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 (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9 (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g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ng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 (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4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nidad &amp; Tobag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 (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ni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9 (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9 (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rke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 (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val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3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 (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 (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7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Arab Emira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61 (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12 (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King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855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8510 (6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088 (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Sta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33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6998 (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3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959 (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3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ugu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 (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 (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9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nuat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58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3 (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6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 (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3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5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48 (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63 (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9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etn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1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23 (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8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4 (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3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m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7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5 (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1 (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300</w:t>
            </w:r>
          </w:p>
        </w:tc>
      </w:tr>
    </w:tbl>
    <w:tbl>
      <w:tblPr>
        <w:tblStyle w:val="FigureTable"/>
        <w:tblW w:type="auto" w:w="0"/>
        <w:tblLook w:firstRow="0" w:lastRow="0" w:firstColumn="0" w:lastColumn="0"/>
        <w:jc w:val="center"/>
      </w:tblPr>
      <w:tblGrid>
        <w:gridCol w:w="7920"/>
      </w:tblGrid>
      <w:tr>
        <w:tc>
          <w:tcPr/>
          <w:p>
            <w:pPr>
              <w:pStyle w:val="Compact"/>
              <w:jc w:val="center"/>
            </w:pPr>
            <w:r>
              <w:t xml:space="preserve">Number of large MPAs needed to reach 30% protection by sovereign state.</w:t>
            </w:r>
          </w:p>
        </w:tc>
      </w:tr>
    </w:tbl>
    <w:p>
      <w:pPr>
        <w:pStyle w:val="ImageCaption"/>
      </w:pPr>
      <w:r>
        <w:t xml:space="preserve">Number of large MPAs needed to reach 30% protection by sovereign state.</w:t>
      </w:r>
    </w:p>
    <w:tbl>
      <w:tblPr>
        <w:tblStyle w:val="FigureTable"/>
        <w:tblW w:type="auto" w:w="0"/>
        <w:tblLook w:firstRow="0" w:lastRow="0" w:firstColumn="0" w:lastColumn="0"/>
        <w:jc w:val="center"/>
      </w:tblPr>
      <w:tblGrid>
        <w:gridCol w:w="7920"/>
      </w:tblGrid>
      <w:tr>
        <w:tc>
          <w:tcPr/>
          <w:p>
            <w:pPr>
              <w:pStyle w:val="Compact"/>
              <w:jc w:val="center"/>
            </w:pPr>
            <w:r>
              <w:t xml:space="preserve">Number of small MPAs needed to reach 30% protection</w:t>
            </w:r>
          </w:p>
        </w:tc>
      </w:tr>
    </w:tbl>
    <w:p>
      <w:pPr>
        <w:pStyle w:val="ImageCaption"/>
      </w:pPr>
      <w:r>
        <w:t xml:space="preserve">Number of small MPAs needed to reach 30% protection</w:t>
      </w:r>
    </w:p>
    <w:bookmarkEnd w:id="31"/>
    <w:bookmarkEnd w:id="32"/>
    <w:bookmarkStart w:id="35" w:name="additional-mpa-scenarios"/>
    <w:p>
      <w:pPr>
        <w:pStyle w:val="Heading2"/>
      </w:pPr>
      <w:r>
        <w:t xml:space="preserve">Additional MPA scenarios</w:t>
      </w:r>
    </w:p>
    <w:bookmarkStart w:id="33" w:name="no-incompatible-protection"/>
    <w:p>
      <w:pPr>
        <w:pStyle w:val="Heading3"/>
      </w:pPr>
      <w:r>
        <w:t xml:space="preserve">No incompatible protection</w:t>
      </w:r>
    </w:p>
    <w:bookmarkEnd w:id="33"/>
    <w:bookmarkStart w:id="34" w:name="most-effective-protection"/>
    <w:p>
      <w:pPr>
        <w:pStyle w:val="Heading3"/>
      </w:pPr>
      <w:r>
        <w:t xml:space="preserve">Most effective protection</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_MPAS_we_need</dc:title>
  <dc:creator/>
  <cp:keywords/>
  <dcterms:created xsi:type="dcterms:W3CDTF">2025-03-20T18:42:21Z</dcterms:created>
  <dcterms:modified xsi:type="dcterms:W3CDTF">2025-03-20T18:4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